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nvironmental</w:t>
      </w:r>
      <w:r>
        <w:t xml:space="preserve"> </w:t>
      </w:r>
      <w:r>
        <w:t xml:space="preserve">Engineer</w:t>
      </w:r>
      <w:r>
        <w:t xml:space="preserve"> </w:t>
      </w:r>
      <w:r>
        <w:t xml:space="preserve">in</w:t>
      </w:r>
      <w:r>
        <w:t xml:space="preserve"> </w:t>
      </w:r>
      <w:r>
        <w:t xml:space="preserve">Nigeria</w:t>
      </w:r>
      <w:r>
        <w:t xml:space="preserve"> </w:t>
      </w:r>
      <w:r>
        <w:t xml:space="preserve">Abuja</w:t>
      </w:r>
    </w:p>
    <w:bookmarkStart w:id="20" w:name="Xf9e31611d14727c7cceb703d1e1946d1aef7da3"/>
    <w:p>
      <w:pPr>
        <w:pStyle w:val="Heading1"/>
      </w:pPr>
      <w:r>
        <w:t xml:space="preserve">Environmental Engineering Scholarship Application Letter</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Selection Committee</w:t>
      </w:r>
      <w:r>
        <w:br/>
      </w:r>
      <w:r>
        <w:rPr>
          <w:bCs/>
          <w:b/>
        </w:rPr>
        <w:t xml:space="preserve">Institution:</w:t>
      </w:r>
      <w:r>
        <w:t xml:space="preserve"> </w:t>
      </w:r>
      <w:r>
        <w:t xml:space="preserve">National Environmental Engineering Scholarship Program</w:t>
      </w:r>
      <w:r>
        <w:br/>
      </w:r>
      <w:r>
        <w:rPr>
          <w:bCs/>
          <w:b/>
        </w:rPr>
        <w:t xml:space="preserve">Address:</w:t>
      </w:r>
      <w:r>
        <w:t xml:space="preserve"> </w:t>
      </w:r>
      <w:r>
        <w:t xml:space="preserve">Abuja, Federal Capital Territory, Nigeria</w:t>
      </w:r>
    </w:p>
    <w:p>
      <w:pPr>
        <w:pStyle w:val="BodyText"/>
      </w:pPr>
      <w:r>
        <w:rPr>
          <w:iCs/>
          <w:i/>
        </w:rPr>
        <w:t xml:space="preserve">Subject: Formal Scholarship Application for Advanced Studies in Environmental Engineering with Focus on Sustainable Urban Development in Nigeria Abuja</w:t>
      </w:r>
    </w:p>
    <w:p>
      <w:pPr>
        <w:pStyle w:val="BodyText"/>
      </w:pPr>
      <w:r>
        <w:t xml:space="preserve">Dear Esteemed Members of the Scholarship Selection Committee,</w:t>
      </w:r>
      <w:r>
        <w:t xml:space="preserve"> </w:t>
      </w:r>
      <w:r>
        <w:t xml:space="preserve">It is with profound enthusiasm and unwavering commitment to environmental stewardship that I submit my application for the prestigious National Environmental Engineering Scholarship Program. As a dedicated aspiring</w:t>
      </w:r>
      <w:r>
        <w:t xml:space="preserve"> </w:t>
      </w:r>
      <w:r>
        <w:rPr>
          <w:bCs/>
          <w:b/>
        </w:rPr>
        <w:t xml:space="preserve">Environmental Engineer</w:t>
      </w:r>
      <w:r>
        <w:t xml:space="preserve"> </w:t>
      </w:r>
      <w:r>
        <w:t xml:space="preserve">deeply rooted in the challenges and opportunities of</w:t>
      </w:r>
      <w:r>
        <w:t xml:space="preserve"> </w:t>
      </w:r>
      <w:r>
        <w:rPr>
          <w:bCs/>
          <w:b/>
        </w:rPr>
        <w:t xml:space="preserve">Nigeria Abuja</w:t>
      </w:r>
      <w:r>
        <w:t xml:space="preserve">, I believe this scholarship represents not merely financial support, but a pivotal catalyst for transforming my academic pursuits into tangible, community-driven solutions within our rapidly evolving capital city.</w:t>
      </w:r>
      <w:r>
        <w:t xml:space="preserve"> </w:t>
      </w:r>
      <w:r>
        <w:t xml:space="preserve">Born and raised in the bustling metropolis of</w:t>
      </w:r>
      <w:r>
        <w:t xml:space="preserve"> </w:t>
      </w:r>
      <w:r>
        <w:rPr>
          <w:bCs/>
          <w:b/>
        </w:rPr>
        <w:t xml:space="preserve">Nigeria Abuja</w:t>
      </w:r>
      <w:r>
        <w:t xml:space="preserve">, I have witnessed firsthand the escalating environmental pressures stemming from unchecked urbanization, industrial expansion, and climate vulnerability. Growing up near the banks of the River Niger tributaries that feed into Abuja’s water supply systems, I observed how plastic waste accumulation and inadequate sewage management threatened both public health and ecological balance. This early exposure ignited a lifelong passion for harnessing engineering principles to protect our environment. My academic journey at the University of Abuja, where I earned my B.Sc. in Civil Engineering with honors (GPA: 3.8/4.0), focused intensely on sustainable infrastructure design, water resource management, and pollution control systems specifically relevant to Nigeria’s urban centers.</w:t>
      </w:r>
      <w:r>
        <w:t xml:space="preserve"> </w:t>
      </w:r>
      <w:r>
        <w:t xml:space="preserve">During my undergraduate studies, I actively participated in a field research project commissioned by the Federal Ministry of Environment – Abuja Office. My team conducted air quality monitoring across high-density neighborhoods like Garki and Wuse Zone 5, analyzing PM2.5 levels linked to vehicular emissions and open burning of waste. Our findings directly informed community awareness workshops organized with the Abuja Environmental Protection Board (AEPB), highlighting how localized engineering interventions could reduce respiratory health risks. This experience solidified my resolve to specialize in environmental systems that serve Nigeria’s unique context – not generic solutions, but culturally and climatically appropriate engineering.</w:t>
      </w:r>
      <w:r>
        <w:t xml:space="preserve"> </w:t>
      </w:r>
      <w:r>
        <w:t xml:space="preserve">I am applying for this scholarship to pursue a Master of Science in Environmental Engineering at the prestigious Federal University of Technology, Minna (FUT Minna), with a specific focus on "Sustainable Waste Management Systems for Rapidly Urbanizing Cities in Sub-Saharan Africa." My proposed research directly addresses Abuja’s most pressing challenge: managing municipal solid waste as its population exceeds 4 million. Current landfill practices in Abuja contribute significantly to groundwater contamination and methane emissions, contradicting Nigeria’s National Climate Change Policy. My thesis will explore cost-effective, decentralized biogas conversion systems utilizing organic waste streams from markets like Jabi and Gwagwalada – transforming a problem into renewable energy while reducing landfill burden.</w:t>
      </w:r>
      <w:r>
        <w:t xml:space="preserve"> </w:t>
      </w:r>
      <w:r>
        <w:t xml:space="preserve">The significance of this scholarship extends beyond personal academic growth; it is an investment in Abuja’s sustainable future. As an</w:t>
      </w:r>
      <w:r>
        <w:t xml:space="preserve"> </w:t>
      </w:r>
      <w:r>
        <w:rPr>
          <w:bCs/>
          <w:b/>
        </w:rPr>
        <w:t xml:space="preserve">Environmental Engineer</w:t>
      </w:r>
      <w:r>
        <w:t xml:space="preserve"> </w:t>
      </w:r>
      <w:r>
        <w:t xml:space="preserve">trained for the Nigerian context, I am uniquely positioned to bridge the gap between theoretical knowledge and on-ground implementation. Post-graduation, I commit to returning immediately to</w:t>
      </w:r>
      <w:r>
        <w:t xml:space="preserve"> </w:t>
      </w:r>
      <w:r>
        <w:rPr>
          <w:bCs/>
          <w:b/>
        </w:rPr>
        <w:t xml:space="preserve">Nigeria Abuja</w:t>
      </w:r>
      <w:r>
        <w:t xml:space="preserve"> </w:t>
      </w:r>
      <w:r>
        <w:t xml:space="preserve">to collaborate with key stakeholders including:</w:t>
      </w:r>
      <w:r>
        <w:t xml:space="preserve"> </w:t>
      </w:r>
      <w:r>
        <w:t xml:space="preserve">- The Abuja Municipal Area Council (AMAC) Waste Management Department</w:t>
      </w:r>
      <w:r>
        <w:t xml:space="preserve"> </w:t>
      </w:r>
      <w:r>
        <w:t xml:space="preserve">- National Environmental Standards and Regulations Enforcement Agency (NESREA)</w:t>
      </w:r>
      <w:r>
        <w:t xml:space="preserve"> </w:t>
      </w:r>
      <w:r>
        <w:t xml:space="preserve">- Local NGOs like "Clean Abuja Initiative" working in informal settlements</w:t>
      </w:r>
      <w:r>
        <w:t xml:space="preserve"> </w:t>
      </w:r>
      <w:r>
        <w:t xml:space="preserve">My proposed project aligns perfectly with the Federal Government’s Urban Renewal Master Plan for Abuja, which prioritizes waste-to-energy infrastructure as a core strategy. I have already secured preliminary interest from AMAC officials who recognize the urgent need for scalable solutions. This scholarship would enable me to access specialized laboratory facilities at FUT Minna (including waste characterization and biogas production units unavailable in Abuja) while developing partnerships critical for pilot implementation upon my return.</w:t>
      </w:r>
      <w:r>
        <w:t xml:space="preserve"> </w:t>
      </w:r>
      <w:r>
        <w:t xml:space="preserve">Financially, pursuing advanced studies represents a significant barrier for many talented Nigerians committed to solving local environmental crises. As a first-generation university student from a modest background in Abuja, I have relied on part-time work to support my education – limiting my research capacity. This scholarship would alleviate this burden, allowing me to fully dedicate myself to high-impact academic work and community engagement rather than financial constraints. It represents an opportunity for Nigeria’s brightest minds in environmental engineering to thrive without being forced abroad or abandoning local challenges.</w:t>
      </w:r>
      <w:r>
        <w:t xml:space="preserve"> </w:t>
      </w:r>
      <w:r>
        <w:t xml:space="preserve">What distinguishes my vision is the integration of traditional ecological knowledge with modern engineering. In Abuja, communities have long practiced organic waste composting; my research aims to enhance these practices through engineered systems that maximize efficiency and energy yield while respecting cultural norms. This approach ensures solutions are not only technically sound but also socially accepted – a critical factor for success in any Nigerian urban environment.</w:t>
      </w:r>
      <w:r>
        <w:t xml:space="preserve"> </w:t>
      </w:r>
      <w:r>
        <w:t xml:space="preserve">I am deeply aware of the legacy this scholarship carries. Previous recipients have gone on to establish Nigeria’s first solar-powered water purification plants in rural communities and develop air quality monitoring networks adopted by Lagos State Government. My aspiration is to follow in their footsteps, contributing to Abuja becoming a model for sustainable urban development across West Africa.</w:t>
      </w:r>
      <w:r>
        <w:t xml:space="preserve"> </w:t>
      </w:r>
      <w:r>
        <w:t xml:space="preserve">In closing, I reiterate my unwavering commitment to leveraging environmental engineering expertise for the benefit of</w:t>
      </w:r>
      <w:r>
        <w:t xml:space="preserve"> </w:t>
      </w:r>
      <w:r>
        <w:rPr>
          <w:bCs/>
          <w:b/>
        </w:rPr>
        <w:t xml:space="preserve">Nigeria Abuja</w:t>
      </w:r>
      <w:r>
        <w:t xml:space="preserve">. This</w:t>
      </w:r>
      <w:r>
        <w:t xml:space="preserve"> </w:t>
      </w:r>
      <w:r>
        <w:rPr>
          <w:bCs/>
          <w:b/>
        </w:rPr>
        <w:t xml:space="preserve">Scholarship Application Letter</w:t>
      </w:r>
      <w:r>
        <w:t xml:space="preserve"> </w:t>
      </w:r>
      <w:r>
        <w:t xml:space="preserve">is not merely a request for funding; it is a pledge to become an active agent of positive change. I am ready, equipped, and passionately driven to contribute my skills as an</w:t>
      </w:r>
      <w:r>
        <w:t xml:space="preserve"> </w:t>
      </w:r>
      <w:r>
        <w:rPr>
          <w:bCs/>
          <w:b/>
        </w:rPr>
        <w:t xml:space="preserve">Environmental Engineer</w:t>
      </w:r>
      <w:r>
        <w:t xml:space="preserve"> </w:t>
      </w:r>
      <w:r>
        <w:t xml:space="preserve">toward building a cleaner, healthier, and more resilient Abuja – one that serves as a beacon of environmental progress for the entire nation.</w:t>
      </w:r>
      <w:r>
        <w:t xml:space="preserve"> </w:t>
      </w:r>
      <w:r>
        <w:t xml:space="preserve">Thank you for considering my application. I have attached all required documents including academic transcripts, letters of recommendation from Prof. Adebayo (Head of Department at University of Abuja) and Dr. Okafor (NESREA Technical Advisor), and a detailed research proposal aligned with Nigeria’s National Environmental Policy.</w:t>
      </w:r>
      <w:r>
        <w:t xml:space="preserve"> </w:t>
      </w:r>
      <w:r>
        <w:t xml:space="preserve">Sincerely,</w:t>
      </w:r>
      <w:r>
        <w:t xml:space="preserve"> </w:t>
      </w:r>
      <w:r>
        <w:rPr>
          <w:bCs/>
          <w:b/>
        </w:rPr>
        <w:t xml:space="preserve">Chinwe Nwosu</w:t>
      </w:r>
      <w:r>
        <w:br/>
      </w:r>
      <w:r>
        <w:t xml:space="preserve">B.Sc. Civil Engineering, University of Abuja</w:t>
      </w:r>
      <w:r>
        <w:br/>
      </w:r>
      <w:r>
        <w:t xml:space="preserve">Student ID: UAB/ENG/2019/8745</w:t>
      </w:r>
      <w:r>
        <w:br/>
      </w:r>
      <w:r>
        <w:t xml:space="preserve">Email: chinwenwosu@universityofabuja.edu.ng</w:t>
      </w:r>
      <w:r>
        <w:br/>
      </w:r>
      <w:r>
        <w:t xml:space="preserve">Phone: +234 803 123 45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nvironmental Engineer in Nigeria Abuja</dc:title>
  <dc:creator/>
  <dc:language>en</dc:language>
  <cp:keywords/>
  <dcterms:created xsi:type="dcterms:W3CDTF">2025-12-11T10:36:34Z</dcterms:created>
  <dcterms:modified xsi:type="dcterms:W3CDTF">2025-12-11T10:36:34Z</dcterms:modified>
</cp:coreProperties>
</file>

<file path=docProps/custom.xml><?xml version="1.0" encoding="utf-8"?>
<Properties xmlns="http://schemas.openxmlformats.org/officeDocument/2006/custom-properties" xmlns:vt="http://schemas.openxmlformats.org/officeDocument/2006/docPropsVTypes"/>
</file>